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65DA8E" w14:textId="77777777" w:rsidR="007A3DEB" w:rsidRPr="00D95FC9" w:rsidRDefault="007A3DEB">
      <w:pPr>
        <w:rPr>
          <w:b/>
          <w:sz w:val="28"/>
          <w:szCs w:val="28"/>
          <w:u w:val="single"/>
        </w:rPr>
      </w:pPr>
      <w:bookmarkStart w:id="0" w:name="_GoBack"/>
      <w:bookmarkEnd w:id="0"/>
      <w:r w:rsidRPr="00D95FC9">
        <w:rPr>
          <w:b/>
          <w:sz w:val="28"/>
          <w:szCs w:val="28"/>
          <w:u w:val="single"/>
        </w:rPr>
        <w:t>WFX</w:t>
      </w:r>
      <w:r w:rsidR="00B123F5" w:rsidRPr="00D95FC9">
        <w:rPr>
          <w:b/>
          <w:sz w:val="28"/>
          <w:szCs w:val="28"/>
          <w:u w:val="single"/>
        </w:rPr>
        <w:t xml:space="preserve"> SQ</w:t>
      </w:r>
      <w:r w:rsidR="00D95FC9" w:rsidRPr="00D95FC9">
        <w:rPr>
          <w:b/>
          <w:sz w:val="28"/>
          <w:szCs w:val="28"/>
          <w:u w:val="single"/>
        </w:rPr>
        <w:t xml:space="preserve"> PROCESS FLOW CHART</w:t>
      </w:r>
    </w:p>
    <w:p w14:paraId="6598063F" w14:textId="3030D4B2" w:rsidR="009E5F1F" w:rsidRDefault="009E5F1F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Buyer Block </w:t>
      </w:r>
      <w:proofErr w:type="gramStart"/>
      <w:r>
        <w:rPr>
          <w:sz w:val="28"/>
          <w:szCs w:val="28"/>
        </w:rPr>
        <w:t>Booking(</w:t>
      </w:r>
      <w:proofErr w:type="gramEnd"/>
      <w:r>
        <w:rPr>
          <w:sz w:val="28"/>
          <w:szCs w:val="28"/>
        </w:rPr>
        <w:t>Project Order)-</w:t>
      </w:r>
    </w:p>
    <w:p w14:paraId="537E7BF6" w14:textId="005C077D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Sales Contract -Mer</w:t>
      </w:r>
      <w:r w:rsidR="00D95FC9">
        <w:rPr>
          <w:sz w:val="28"/>
          <w:szCs w:val="28"/>
        </w:rPr>
        <w:t>chandiser</w:t>
      </w:r>
    </w:p>
    <w:p w14:paraId="3666684E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 w:rsidRPr="008F109C">
        <w:rPr>
          <w:sz w:val="28"/>
          <w:szCs w:val="28"/>
        </w:rPr>
        <w:t>Techpack</w:t>
      </w:r>
      <w:proofErr w:type="spellEnd"/>
      <w:r w:rsidRPr="008F109C">
        <w:rPr>
          <w:sz w:val="28"/>
          <w:szCs w:val="28"/>
        </w:rPr>
        <w:t>- (Style creation) – BD</w:t>
      </w:r>
    </w:p>
    <w:p w14:paraId="11BC4D4F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Costing- BD</w:t>
      </w:r>
    </w:p>
    <w:p w14:paraId="7FEE826C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OC- BD</w:t>
      </w:r>
    </w:p>
    <w:p w14:paraId="7C0E684F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BOM (Bill of Material)  -</w:t>
      </w:r>
      <w:r w:rsidR="00D95FC9" w:rsidRPr="00D95FC9">
        <w:rPr>
          <w:sz w:val="28"/>
          <w:szCs w:val="28"/>
        </w:rPr>
        <w:t xml:space="preserve"> </w:t>
      </w:r>
      <w:r w:rsidR="00D95FC9" w:rsidRPr="008F109C">
        <w:rPr>
          <w:sz w:val="28"/>
          <w:szCs w:val="28"/>
        </w:rPr>
        <w:t>Mer</w:t>
      </w:r>
      <w:r w:rsidR="00D95FC9">
        <w:rPr>
          <w:sz w:val="28"/>
          <w:szCs w:val="28"/>
        </w:rPr>
        <w:t>chandiser</w:t>
      </w:r>
    </w:p>
    <w:p w14:paraId="4FC4A14C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MRL( Material requisition list) –</w:t>
      </w:r>
      <w:r w:rsidR="00D95FC9" w:rsidRPr="00D95FC9">
        <w:rPr>
          <w:sz w:val="28"/>
          <w:szCs w:val="28"/>
        </w:rPr>
        <w:t xml:space="preserve"> </w:t>
      </w:r>
      <w:r w:rsidR="00D95FC9" w:rsidRPr="008F109C">
        <w:rPr>
          <w:sz w:val="28"/>
          <w:szCs w:val="28"/>
        </w:rPr>
        <w:t>Mer</w:t>
      </w:r>
      <w:r w:rsidR="00D95FC9">
        <w:rPr>
          <w:sz w:val="28"/>
          <w:szCs w:val="28"/>
        </w:rPr>
        <w:t>chandiser</w:t>
      </w:r>
    </w:p>
    <w:p w14:paraId="456CD187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 xml:space="preserve">Indent – </w:t>
      </w:r>
      <w:r w:rsidR="00D95FC9" w:rsidRPr="008F109C">
        <w:rPr>
          <w:sz w:val="28"/>
          <w:szCs w:val="28"/>
        </w:rPr>
        <w:t>Mer</w:t>
      </w:r>
      <w:r w:rsidR="00D95FC9">
        <w:rPr>
          <w:sz w:val="28"/>
          <w:szCs w:val="28"/>
        </w:rPr>
        <w:t>chandiser</w:t>
      </w:r>
    </w:p>
    <w:p w14:paraId="7AAEF79D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RM PO –</w:t>
      </w:r>
      <w:r w:rsidR="00D95FC9" w:rsidRPr="00D95FC9">
        <w:rPr>
          <w:sz w:val="28"/>
          <w:szCs w:val="28"/>
        </w:rPr>
        <w:t xml:space="preserve"> </w:t>
      </w:r>
      <w:r w:rsidR="00D95FC9" w:rsidRPr="008F109C">
        <w:rPr>
          <w:sz w:val="28"/>
          <w:szCs w:val="28"/>
        </w:rPr>
        <w:t>Mer</w:t>
      </w:r>
      <w:r w:rsidR="00D95FC9">
        <w:rPr>
          <w:sz w:val="28"/>
          <w:szCs w:val="28"/>
        </w:rPr>
        <w:t>chandiser</w:t>
      </w:r>
    </w:p>
    <w:p w14:paraId="255E3E7E" w14:textId="77777777" w:rsidR="00B123F5" w:rsidRPr="008F109C" w:rsidRDefault="00B123F5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 xml:space="preserve">Supplier PI(Only for LC) </w:t>
      </w:r>
      <w:r w:rsidR="00D95FC9" w:rsidRPr="008F109C">
        <w:rPr>
          <w:sz w:val="28"/>
          <w:szCs w:val="28"/>
        </w:rPr>
        <w:t>Mer</w:t>
      </w:r>
      <w:r w:rsidR="00D95FC9">
        <w:rPr>
          <w:sz w:val="28"/>
          <w:szCs w:val="28"/>
        </w:rPr>
        <w:t>chandiser</w:t>
      </w:r>
    </w:p>
    <w:p w14:paraId="2B903660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 xml:space="preserve">APR(Advance payment request) </w:t>
      </w:r>
      <w:r w:rsidR="00D95FC9" w:rsidRPr="008F109C">
        <w:rPr>
          <w:sz w:val="28"/>
          <w:szCs w:val="28"/>
        </w:rPr>
        <w:t>Mer</w:t>
      </w:r>
      <w:r w:rsidR="00D95FC9">
        <w:rPr>
          <w:sz w:val="28"/>
          <w:szCs w:val="28"/>
        </w:rPr>
        <w:t>chandiser</w:t>
      </w:r>
    </w:p>
    <w:p w14:paraId="5682C91B" w14:textId="77777777" w:rsidR="00B123F5" w:rsidRPr="008F109C" w:rsidRDefault="00B123F5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LC – Shipping and logistics</w:t>
      </w:r>
    </w:p>
    <w:p w14:paraId="7269EE8B" w14:textId="13C42353" w:rsidR="007A3DEB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 xml:space="preserve">GRN- (Goods receive </w:t>
      </w:r>
      <w:proofErr w:type="gramStart"/>
      <w:r w:rsidRPr="008F109C">
        <w:rPr>
          <w:sz w:val="28"/>
          <w:szCs w:val="28"/>
        </w:rPr>
        <w:t>note)  -</w:t>
      </w:r>
      <w:proofErr w:type="gramEnd"/>
      <w:r w:rsidRPr="008F109C">
        <w:rPr>
          <w:sz w:val="28"/>
          <w:szCs w:val="28"/>
        </w:rPr>
        <w:t xml:space="preserve"> Store</w:t>
      </w:r>
    </w:p>
    <w:p w14:paraId="668BEFE8" w14:textId="3DC86956" w:rsidR="00736D01" w:rsidRPr="008F109C" w:rsidRDefault="00736D01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QC/QA-</w:t>
      </w:r>
    </w:p>
    <w:p w14:paraId="64F12D40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 xml:space="preserve">Supplier Invoice- Account and Finance </w:t>
      </w:r>
    </w:p>
    <w:p w14:paraId="1361D9AD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PD (Production Definition) Planning</w:t>
      </w:r>
      <w:r w:rsidR="00D95FC9">
        <w:rPr>
          <w:sz w:val="28"/>
          <w:szCs w:val="28"/>
        </w:rPr>
        <w:t>/Material Control</w:t>
      </w:r>
    </w:p>
    <w:p w14:paraId="2BE88B21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 xml:space="preserve">FPO (Factory production order) </w:t>
      </w:r>
      <w:r w:rsidR="00D95FC9" w:rsidRPr="008F109C">
        <w:rPr>
          <w:sz w:val="28"/>
          <w:szCs w:val="28"/>
        </w:rPr>
        <w:t>Planning</w:t>
      </w:r>
      <w:r w:rsidR="00D95FC9">
        <w:rPr>
          <w:sz w:val="28"/>
          <w:szCs w:val="28"/>
        </w:rPr>
        <w:t>/Material Control</w:t>
      </w:r>
    </w:p>
    <w:p w14:paraId="132E3D32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 xml:space="preserve">FPPO(Factory production process order) </w:t>
      </w:r>
      <w:r w:rsidR="00D95FC9" w:rsidRPr="008F109C">
        <w:rPr>
          <w:sz w:val="28"/>
          <w:szCs w:val="28"/>
        </w:rPr>
        <w:t>Planning</w:t>
      </w:r>
      <w:r w:rsidR="00D95FC9">
        <w:rPr>
          <w:sz w:val="28"/>
          <w:szCs w:val="28"/>
        </w:rPr>
        <w:t>/Material Control</w:t>
      </w:r>
    </w:p>
    <w:p w14:paraId="6FEE5039" w14:textId="77777777" w:rsidR="007A3DEB" w:rsidRPr="008F109C" w:rsidRDefault="007A3DEB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 xml:space="preserve">GDI(Goods dispatch </w:t>
      </w:r>
      <w:r w:rsidR="00B123F5" w:rsidRPr="008F109C">
        <w:rPr>
          <w:sz w:val="28"/>
          <w:szCs w:val="28"/>
        </w:rPr>
        <w:t>Instruction</w:t>
      </w:r>
      <w:r w:rsidRPr="008F109C">
        <w:rPr>
          <w:sz w:val="28"/>
          <w:szCs w:val="28"/>
        </w:rPr>
        <w:t xml:space="preserve">) </w:t>
      </w:r>
      <w:r w:rsidR="00D95FC9" w:rsidRPr="008F109C">
        <w:rPr>
          <w:sz w:val="28"/>
          <w:szCs w:val="28"/>
        </w:rPr>
        <w:t>Planning</w:t>
      </w:r>
      <w:r w:rsidR="00D95FC9">
        <w:rPr>
          <w:sz w:val="28"/>
          <w:szCs w:val="28"/>
        </w:rPr>
        <w:t>/Material Control</w:t>
      </w:r>
      <w:r w:rsidR="00D95FC9" w:rsidRPr="008F109C">
        <w:rPr>
          <w:sz w:val="28"/>
          <w:szCs w:val="28"/>
        </w:rPr>
        <w:t xml:space="preserve"> </w:t>
      </w:r>
      <w:r w:rsidRPr="008F109C">
        <w:rPr>
          <w:sz w:val="28"/>
          <w:szCs w:val="28"/>
        </w:rPr>
        <w:t>/Production</w:t>
      </w:r>
    </w:p>
    <w:p w14:paraId="2488893A" w14:textId="77777777" w:rsidR="00B123F5" w:rsidRPr="008F109C" w:rsidRDefault="00B123F5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GDN(Goods dispatch note) Store</w:t>
      </w:r>
    </w:p>
    <w:p w14:paraId="25054CEA" w14:textId="77777777" w:rsidR="00B123F5" w:rsidRPr="008F109C" w:rsidRDefault="00B123F5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Production –Planning/</w:t>
      </w:r>
      <w:r w:rsidR="00D95FC9">
        <w:rPr>
          <w:sz w:val="28"/>
          <w:szCs w:val="28"/>
        </w:rPr>
        <w:t>P</w:t>
      </w:r>
      <w:r w:rsidRPr="008F109C">
        <w:rPr>
          <w:sz w:val="28"/>
          <w:szCs w:val="28"/>
        </w:rPr>
        <w:t>roduction</w:t>
      </w:r>
    </w:p>
    <w:p w14:paraId="5764747D" w14:textId="77777777" w:rsidR="00B123F5" w:rsidRPr="008F109C" w:rsidRDefault="00B123F5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Shipment Gate pass- Store</w:t>
      </w:r>
    </w:p>
    <w:p w14:paraId="43D5C430" w14:textId="77777777" w:rsidR="00B123F5" w:rsidRPr="008F109C" w:rsidRDefault="00B123F5" w:rsidP="007A3DE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F109C">
        <w:rPr>
          <w:sz w:val="28"/>
          <w:szCs w:val="28"/>
        </w:rPr>
        <w:t>Shipment Invoice - Shipping and logistics</w:t>
      </w:r>
    </w:p>
    <w:sectPr w:rsidR="00B123F5" w:rsidRPr="008F10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C95795"/>
    <w:multiLevelType w:val="hybridMultilevel"/>
    <w:tmpl w:val="D7905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MDCxMDMwNjY0NjBR0lEKTi0uzszPAykwqgUAOTulGywAAAA="/>
  </w:docVars>
  <w:rsids>
    <w:rsidRoot w:val="007A3DEB"/>
    <w:rsid w:val="001A3954"/>
    <w:rsid w:val="004D5370"/>
    <w:rsid w:val="00736D01"/>
    <w:rsid w:val="00740DA8"/>
    <w:rsid w:val="007A3DEB"/>
    <w:rsid w:val="008F109C"/>
    <w:rsid w:val="00946B14"/>
    <w:rsid w:val="009E5F1F"/>
    <w:rsid w:val="00B123F5"/>
    <w:rsid w:val="00D95FC9"/>
    <w:rsid w:val="00EA5E7A"/>
    <w:rsid w:val="00FB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FA429"/>
  <w15:docId w15:val="{B571E6F4-E240-4344-8F1B-8D486A501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D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ker Md. Nazmus Sakib (Executive, ERP, SQCL)</dc:creator>
  <cp:lastModifiedBy>Mehedi Hasan, Technical Lead, IT Applications, SQ Group</cp:lastModifiedBy>
  <cp:revision>2</cp:revision>
  <dcterms:created xsi:type="dcterms:W3CDTF">2019-11-26T05:26:00Z</dcterms:created>
  <dcterms:modified xsi:type="dcterms:W3CDTF">2019-11-26T05:26:00Z</dcterms:modified>
</cp:coreProperties>
</file>